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Web Designer position at your esteemed organization in the United States Los Angeles. As a passionate and experienced web designer with a deep understanding of digital aesthetics, user experience, and modern development practices, I am excited about the opportunity to contribute to your team. The vibrant tech scene of Los Angeles has always inspired me, and I am eager to bring my creative vision and technical expertise to a company that values innovation and excellence in web design.</w:t>
      </w:r>
    </w:p>
    <w:p>
      <w:pPr>
        <w:pStyle w:val="BodyText"/>
      </w:pPr>
      <w:r>
        <w:t xml:space="preserve">With over [X years] of experience in the field, I have honed my skills in crafting visually stunning, functional websites that align with both business objectives and user needs. My work as a Web Designer has been driven by a commitment to blending artistry with technology, ensuring that every project not only looks exceptional but also performs seamlessly across devices and platforms. In the competitive landscape of United States Los Angeles, where digital presence is critical for businesses to thrive, I have consistently delivered solutions that enhance user engagement and drive measurable results.</w:t>
      </w:r>
    </w:p>
    <w:p>
      <w:pPr>
        <w:pStyle w:val="BodyText"/>
      </w:pPr>
      <w:r>
        <w:t xml:space="preserve">My portfolio reflects a diverse range of projects, from corporate websites to e-commerce platforms and interactive web applications. I specialize in responsive design, ensuring that every website I create is optimized for mobile, tablet, and desktop users—a necessity in today’s fast-paced digital world. Proficient in HTML5, CSS3, JavaScript, and frameworks like React or Vue.js, I am adept at translating creative concepts into code that is both clean and efficient. Additionally, my expertise in tools such as Adobe XD, Figma, and Sketch allows me to collaborate effectively with cross-functional teams to bring ideas to life.</w:t>
      </w:r>
    </w:p>
    <w:p>
      <w:pPr>
        <w:pStyle w:val="BodyText"/>
      </w:pPr>
      <w:r>
        <w:t xml:space="preserve">What sets me apart as a Web Designer is my ability to understand the unique challenges faced by businesses in the United States Los Angeles. The region’s dynamic market demands websites that are not only visually appealing but also highly functional and scalable. I have worked with local startups, established enterprises, and creative agencies to develop digital solutions that reflect their brand identity while meeting technical requirements. For instance, I recently designed a website for a boutique tech startup in Santa Monica that increased their online conversions by 40% within three months of launch. This experience has reinforced my belief in the power of thoughtful design to drive business growth.</w:t>
      </w:r>
    </w:p>
    <w:p>
      <w:pPr>
        <w:pStyle w:val="BodyText"/>
      </w:pPr>
      <w:r>
        <w:t xml:space="preserve">In addition to my technical skills, I place a strong emphasis on user-centered design. I believe that the best websites are those that prioritize accessibility, usability, and intuitive navigation. My approach involves thorough research into user behavior, competitor analysis, and iterative testing to ensure that every element of a website is optimized for its target audience. In the context of United States Los Angeles, where diversity and innovation intersect, I strive to create inclusive designs that resonate with a wide range of users.</w:t>
      </w:r>
    </w:p>
    <w:p>
      <w:pPr>
        <w:pStyle w:val="BodyText"/>
      </w:pPr>
      <w:r>
        <w:t xml:space="preserve">Collaboration is another cornerstone of my work as a Web Designer. I thrive in team environments and have worked closely with developers, project managers, and marketing teams to deliver projects on time and within scope. My communication skills allow me to translate technical requirements into visual concepts, while my problem-solving mindset helps me navigate challenges efficiently. Whether it’s debugging code or refining a design concept, I am committed to ensuring that the final product exceeds expectations.</w:t>
      </w:r>
    </w:p>
    <w:p>
      <w:pPr>
        <w:pStyle w:val="BodyText"/>
      </w:pPr>
      <w:r>
        <w:t xml:space="preserve">The United States Los Angeles offers a unique blend of creativity and technological advancement that aligns perfectly with my career goals. As a Web Designer, I am inspired by the city’s thriving startup ecosystem, its cultural diversity, and its reputation as a global hub for entertainment and innovation. I am particularly drawn to companies that prioritize forward-thinking design and are open to exploring emerging trends such as AI-driven interfaces, immersive web experiences, and sustainable digital practices. I believe my background and passion for web design make me a strong fit for your organization’s mission.</w:t>
      </w:r>
    </w:p>
    <w:p>
      <w:pPr>
        <w:pStyle w:val="BodyText"/>
      </w:pPr>
      <w:r>
        <w:t xml:space="preserve">I am confident that my combination of technical expertise, creative vision, and dedication to user-centric design would add value to your team. I would be thrilled to contribute my skills to help your company establish a compelling online presence that stands out in the competitive landscape of United States Los Angeles. I welcome the opportunity to discuss how my experience and ideas align with your goals.</w:t>
      </w:r>
    </w:p>
    <w:p>
      <w:pPr>
        <w:pStyle w:val="BodyText"/>
      </w:pPr>
      <w:r>
        <w:t xml:space="preserve">Thank you for considering my application. I look forward to the possibility of contributing to your team and helping shape the future of web design in this exciting reg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cp:keywords/>
  <dcterms:created xsi:type="dcterms:W3CDTF">2026-07-24T03:59:09Z</dcterms:created>
  <dcterms:modified xsi:type="dcterms:W3CDTF">2026-07-24T03:59:09Z</dcterms:modified>
</cp:coreProperties>
</file>

<file path=docProps/custom.xml><?xml version="1.0" encoding="utf-8"?>
<Properties xmlns="http://schemas.openxmlformats.org/officeDocument/2006/custom-properties" xmlns:vt="http://schemas.openxmlformats.org/officeDocument/2006/docPropsVTypes"/>
</file>